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15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77990,77991 STRIPS AND SEALS Intumescent strips on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15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7Z</dcterms:created>
  <dcterms:modified xsi:type="dcterms:W3CDTF">2024-04-25T10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